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0E00" w:rsidRDefault="00900E00">
      <w:pPr>
        <w:rPr>
          <w:noProof/>
          <w:lang w:eastAsia="zh-CN"/>
        </w:rPr>
      </w:pPr>
      <w:r>
        <w:rPr>
          <w:noProof/>
          <w:lang w:eastAsia="zh-CN"/>
        </w:rPr>
        <w:drawing>
          <wp:anchor distT="36576" distB="36576" distL="36576" distR="36576" simplePos="0" relativeHeight="251706880" behindDoc="0" locked="0" layoutInCell="1" allowOverlap="1">
            <wp:simplePos x="0" y="0"/>
            <wp:positionH relativeFrom="column">
              <wp:posOffset>5316682</wp:posOffset>
            </wp:positionH>
            <wp:positionV relativeFrom="paragraph">
              <wp:posOffset>17318</wp:posOffset>
            </wp:positionV>
            <wp:extent cx="771525" cy="658830"/>
            <wp:effectExtent l="0" t="0" r="0" b="8255"/>
            <wp:wrapNone/>
            <wp:docPr id="13" name="Picture 6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 l="50894" t="38329"/>
                    <a:stretch>
                      <a:fillRect/>
                    </a:stretch>
                  </pic:blipFill>
                  <pic:spPr bwMode="auto">
                    <a:xfrm rot="10800000" flipH="1">
                      <a:off x="0" y="0"/>
                      <a:ext cx="777858" cy="6642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03456" behindDoc="0" locked="0" layoutInCell="1" allowOverlap="1">
                <wp:simplePos x="0" y="0"/>
                <wp:positionH relativeFrom="column">
                  <wp:posOffset>4228984</wp:posOffset>
                </wp:positionH>
                <wp:positionV relativeFrom="paragraph">
                  <wp:posOffset>212956</wp:posOffset>
                </wp:positionV>
                <wp:extent cx="1714500" cy="675640"/>
                <wp:effectExtent l="0" t="0" r="0" b="8890"/>
                <wp:wrapNone/>
                <wp:docPr id="24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675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0E00" w:rsidRPr="0011775E" w:rsidRDefault="00900E00" w:rsidP="00900E00">
                            <w:pPr>
                              <w:pStyle w:val="NoSpacing"/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  <w:t>StudyDate.me</w:t>
                            </w:r>
                          </w:p>
                          <w:p w:rsidR="003C3497" w:rsidRPr="00172226" w:rsidRDefault="003C3497" w:rsidP="003C3497">
                            <w:pPr>
                              <w:pStyle w:val="NoSpacing"/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333pt;margin-top:16.75pt;width:135pt;height:53.2pt;z-index:25160345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" filled="f" stroked="f">
                <v:textbox style="mso-fit-shape-to-text:t">
                  <w:txbxContent>
                    <w:p w:rsidR="00900E00" w:rsidRPr="0011775E" w:rsidRDefault="00900E00" w:rsidP="00900E00">
                      <w:pPr>
                        <w:pStyle w:val="NoSpacing"/>
                        <w:rPr>
                          <w:rFonts w:ascii="Comic Sans MS" w:hAnsi="Comic Sans MS"/>
                          <w:b/>
                          <w:color w:val="C00000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C00000"/>
                        </w:rPr>
                        <w:t>StudyDate.me</w:t>
                      </w:r>
                    </w:p>
                    <w:p w:rsidR="003C3497" w:rsidRPr="00172226" w:rsidRDefault="003C3497" w:rsidP="003C3497">
                      <w:pPr>
                        <w:pStyle w:val="NoSpacing"/>
                        <w:rPr>
                          <w:rFonts w:ascii="Comic Sans MS" w:hAnsi="Comic Sans MS"/>
                          <w:b/>
                          <w:color w:val="C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zh-CN"/>
        </w:rPr>
        <w:drawing>
          <wp:anchor distT="0" distB="0" distL="114300" distR="114300" simplePos="0" relativeHeight="251821568" behindDoc="0" locked="0" layoutInCell="1" allowOverlap="1" wp14:anchorId="1E17BE8F" wp14:editId="0FF64001">
            <wp:simplePos x="0" y="0"/>
            <wp:positionH relativeFrom="column">
              <wp:posOffset>3487420</wp:posOffset>
            </wp:positionH>
            <wp:positionV relativeFrom="paragraph">
              <wp:posOffset>48318</wp:posOffset>
            </wp:positionV>
            <wp:extent cx="723900" cy="591185"/>
            <wp:effectExtent l="0" t="0" r="0" b="0"/>
            <wp:wrapNone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Icon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681" r="13895"/>
                    <a:stretch/>
                  </pic:blipFill>
                  <pic:spPr bwMode="auto">
                    <a:xfrm>
                      <a:off x="0" y="0"/>
                      <a:ext cx="723900" cy="5911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590144" behindDoc="0" locked="0" layoutInCell="1" allowOverlap="1">
                <wp:simplePos x="0" y="0"/>
                <wp:positionH relativeFrom="column">
                  <wp:posOffset>600941</wp:posOffset>
                </wp:positionH>
                <wp:positionV relativeFrom="paragraph">
                  <wp:posOffset>153497</wp:posOffset>
                </wp:positionV>
                <wp:extent cx="1714500" cy="675640"/>
                <wp:effectExtent l="6350" t="0" r="6350" b="0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675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1775E" w:rsidRPr="0011775E" w:rsidRDefault="0011775E" w:rsidP="0011775E">
                            <w:pPr>
                              <w:pStyle w:val="NoSpacing"/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  <w:t>StudyDate.me</w:t>
                            </w:r>
                          </w:p>
                          <w:p w:rsidR="00037373" w:rsidRPr="00172226" w:rsidRDefault="00037373" w:rsidP="00037373">
                            <w:pPr>
                              <w:pStyle w:val="NoSpacing"/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2" o:spid="_x0000_s1027" type="#_x0000_t202" style="position:absolute;margin-left:47.3pt;margin-top:12.1pt;width:135pt;height:53.2pt;z-index:25159014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" filled="f" stroked="f">
                <v:textbox style="mso-fit-shape-to-text:t">
                  <w:txbxContent>
                    <w:p w:rsidR="0011775E" w:rsidRPr="0011775E" w:rsidRDefault="0011775E" w:rsidP="0011775E">
                      <w:pPr>
                        <w:pStyle w:val="NoSpacing"/>
                        <w:rPr>
                          <w:rFonts w:ascii="Comic Sans MS" w:hAnsi="Comic Sans MS"/>
                          <w:b/>
                          <w:color w:val="C00000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C00000"/>
                        </w:rPr>
                        <w:t>StudyDate.me</w:t>
                      </w:r>
                    </w:p>
                    <w:p w:rsidR="00037373" w:rsidRPr="00172226" w:rsidRDefault="00037373" w:rsidP="00037373">
                      <w:pPr>
                        <w:pStyle w:val="NoSpacing"/>
                        <w:rPr>
                          <w:rFonts w:ascii="Comic Sans MS" w:hAnsi="Comic Sans MS"/>
                          <w:b/>
                          <w:color w:val="C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zh-CN"/>
        </w:rPr>
        <w:drawing>
          <wp:anchor distT="0" distB="0" distL="114300" distR="114300" simplePos="0" relativeHeight="251816448" behindDoc="0" locked="0" layoutInCell="1" allowOverlap="1">
            <wp:simplePos x="0" y="0"/>
            <wp:positionH relativeFrom="column">
              <wp:posOffset>-225136</wp:posOffset>
            </wp:positionH>
            <wp:positionV relativeFrom="paragraph">
              <wp:posOffset>49876</wp:posOffset>
            </wp:positionV>
            <wp:extent cx="841375" cy="591647"/>
            <wp:effectExtent l="0" t="0" r="0" b="0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Icon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681"/>
                    <a:stretch/>
                  </pic:blipFill>
                  <pic:spPr bwMode="auto">
                    <a:xfrm>
                      <a:off x="0" y="0"/>
                      <a:ext cx="841375" cy="5916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zh-CN"/>
        </w:rPr>
        <w:t>\</w:t>
      </w:r>
    </w:p>
    <w:p w:rsidR="007009E9" w:rsidRDefault="008E5AD1"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98688" behindDoc="0" locked="0" layoutInCell="1" allowOverlap="1">
                <wp:simplePos x="0" y="0"/>
                <wp:positionH relativeFrom="column">
                  <wp:posOffset>4150302</wp:posOffset>
                </wp:positionH>
                <wp:positionV relativeFrom="paragraph">
                  <wp:posOffset>4646468</wp:posOffset>
                </wp:positionV>
                <wp:extent cx="1714500" cy="675640"/>
                <wp:effectExtent l="3175" t="6350" r="0" b="3810"/>
                <wp:wrapNone/>
                <wp:docPr id="3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675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1775E" w:rsidRPr="0011775E" w:rsidRDefault="0011775E" w:rsidP="0011775E">
                            <w:pPr>
                              <w:pStyle w:val="NoSpacing"/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</w:pPr>
                            <w:r w:rsidRPr="0011775E"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  <w:t>StudyDate.me</w:t>
                            </w:r>
                          </w:p>
                          <w:p w:rsidR="003C3497" w:rsidRPr="00172226" w:rsidRDefault="003C3497" w:rsidP="003C3497">
                            <w:pPr>
                              <w:pStyle w:val="NoSpacing"/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25" o:spid="_x0000_s1028" type="#_x0000_t202" style="position:absolute;margin-left:326.8pt;margin-top:365.85pt;width:135pt;height:53.2pt;z-index:25169868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" filled="f" stroked="f">
                <v:textbox style="mso-fit-shape-to-text:t">
                  <w:txbxContent>
                    <w:p w:rsidR="0011775E" w:rsidRPr="0011775E" w:rsidRDefault="0011775E" w:rsidP="0011775E">
                      <w:pPr>
                        <w:pStyle w:val="NoSpacing"/>
                        <w:rPr>
                          <w:rFonts w:ascii="Comic Sans MS" w:hAnsi="Comic Sans MS"/>
                          <w:b/>
                          <w:color w:val="C00000"/>
                        </w:rPr>
                      </w:pPr>
                      <w:r w:rsidRPr="0011775E">
                        <w:rPr>
                          <w:rFonts w:ascii="Comic Sans MS" w:hAnsi="Comic Sans MS"/>
                          <w:b/>
                          <w:color w:val="C00000"/>
                        </w:rPr>
                        <w:t>StudyDate.me</w:t>
                      </w:r>
                    </w:p>
                    <w:p w:rsidR="003C3497" w:rsidRPr="00172226" w:rsidRDefault="003C3497" w:rsidP="003C3497">
                      <w:pPr>
                        <w:pStyle w:val="NoSpacing"/>
                        <w:rPr>
                          <w:rFonts w:ascii="Comic Sans MS" w:hAnsi="Comic Sans MS"/>
                          <w:b/>
                          <w:color w:val="C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zh-CN"/>
        </w:rPr>
        <w:drawing>
          <wp:anchor distT="0" distB="0" distL="114300" distR="114300" simplePos="0" relativeHeight="251845120" behindDoc="0" locked="0" layoutInCell="1" allowOverlap="1" wp14:anchorId="5694BC43" wp14:editId="23074263">
            <wp:simplePos x="0" y="0"/>
            <wp:positionH relativeFrom="column">
              <wp:posOffset>3473623</wp:posOffset>
            </wp:positionH>
            <wp:positionV relativeFrom="paragraph">
              <wp:posOffset>4547062</wp:posOffset>
            </wp:positionV>
            <wp:extent cx="719138" cy="505691"/>
            <wp:effectExtent l="0" t="0" r="5080" b="8890"/>
            <wp:wrapNone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Icon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681"/>
                    <a:stretch/>
                  </pic:blipFill>
                  <pic:spPr bwMode="auto">
                    <a:xfrm>
                      <a:off x="0" y="0"/>
                      <a:ext cx="719138" cy="5056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>
                <wp:simplePos x="0" y="0"/>
                <wp:positionH relativeFrom="column">
                  <wp:posOffset>421640</wp:posOffset>
                </wp:positionH>
                <wp:positionV relativeFrom="paragraph">
                  <wp:posOffset>4714760</wp:posOffset>
                </wp:positionV>
                <wp:extent cx="1714500" cy="675640"/>
                <wp:effectExtent l="0" t="3175" r="3175" b="0"/>
                <wp:wrapNone/>
                <wp:docPr id="39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675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1775E" w:rsidRPr="0011775E" w:rsidRDefault="0011775E" w:rsidP="0011775E">
                            <w:pPr>
                              <w:pStyle w:val="NoSpacing"/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</w:pPr>
                            <w:r w:rsidRPr="0011775E"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  <w:t>StudyDate.me</w:t>
                            </w:r>
                          </w:p>
                          <w:p w:rsidR="003C3497" w:rsidRPr="00172226" w:rsidRDefault="003C3497" w:rsidP="003C3497">
                            <w:pPr>
                              <w:pStyle w:val="NoSpacing"/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21" o:spid="_x0000_s1029" type="#_x0000_t202" style="position:absolute;margin-left:33.2pt;margin-top:371.25pt;width:135pt;height:53.2pt;z-index:25167411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" filled="f" stroked="f">
                <v:textbox style="mso-fit-shape-to-text:t">
                  <w:txbxContent>
                    <w:p w:rsidR="0011775E" w:rsidRPr="0011775E" w:rsidRDefault="0011775E" w:rsidP="0011775E">
                      <w:pPr>
                        <w:pStyle w:val="NoSpacing"/>
                        <w:rPr>
                          <w:rFonts w:ascii="Comic Sans MS" w:hAnsi="Comic Sans MS"/>
                          <w:b/>
                          <w:color w:val="C00000"/>
                        </w:rPr>
                      </w:pPr>
                      <w:r w:rsidRPr="0011775E">
                        <w:rPr>
                          <w:rFonts w:ascii="Comic Sans MS" w:hAnsi="Comic Sans MS"/>
                          <w:b/>
                          <w:color w:val="C00000"/>
                        </w:rPr>
                        <w:t>StudyDate.me</w:t>
                      </w:r>
                    </w:p>
                    <w:p w:rsidR="003C3497" w:rsidRPr="00172226" w:rsidRDefault="003C3497" w:rsidP="003C3497">
                      <w:pPr>
                        <w:pStyle w:val="NoSpacing"/>
                        <w:rPr>
                          <w:rFonts w:ascii="Comic Sans MS" w:hAnsi="Comic Sans MS"/>
                          <w:b/>
                          <w:color w:val="C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zh-CN"/>
        </w:rPr>
        <w:drawing>
          <wp:anchor distT="0" distB="0" distL="114300" distR="114300" simplePos="0" relativeHeight="251844096" behindDoc="0" locked="0" layoutInCell="1" allowOverlap="1" wp14:anchorId="6E00EC3F" wp14:editId="34741377">
            <wp:simplePos x="0" y="0"/>
            <wp:positionH relativeFrom="column">
              <wp:posOffset>-245918</wp:posOffset>
            </wp:positionH>
            <wp:positionV relativeFrom="paragraph">
              <wp:posOffset>4563976</wp:posOffset>
            </wp:positionV>
            <wp:extent cx="719138" cy="505691"/>
            <wp:effectExtent l="0" t="0" r="5080" b="8890"/>
            <wp:wrapNone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Icon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681"/>
                    <a:stretch/>
                  </pic:blipFill>
                  <pic:spPr bwMode="auto">
                    <a:xfrm>
                      <a:off x="0" y="0"/>
                      <a:ext cx="724960" cy="5097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zh-CN"/>
        </w:rPr>
        <w:drawing>
          <wp:anchor distT="36576" distB="36576" distL="36576" distR="36576" simplePos="0" relativeHeight="251720192" behindDoc="0" locked="0" layoutInCell="1" allowOverlap="1">
            <wp:simplePos x="0" y="0"/>
            <wp:positionH relativeFrom="column">
              <wp:posOffset>5331001</wp:posOffset>
            </wp:positionH>
            <wp:positionV relativeFrom="paragraph">
              <wp:posOffset>2104794</wp:posOffset>
            </wp:positionV>
            <wp:extent cx="757206" cy="646603"/>
            <wp:effectExtent l="0" t="0" r="5080" b="1270"/>
            <wp:wrapNone/>
            <wp:docPr id="2" name="Picture 6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 l="50894" t="38329"/>
                    <a:stretch>
                      <a:fillRect/>
                    </a:stretch>
                  </pic:blipFill>
                  <pic:spPr bwMode="auto">
                    <a:xfrm rot="10800000" flipH="1">
                      <a:off x="0" y="0"/>
                      <a:ext cx="770877" cy="6582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zh-CN"/>
        </w:rPr>
        <w:drawing>
          <wp:anchor distT="0" distB="0" distL="114300" distR="114300" simplePos="0" relativeHeight="251841024" behindDoc="0" locked="0" layoutInCell="1" allowOverlap="1" wp14:anchorId="45DBB32A" wp14:editId="18753F0E">
            <wp:simplePos x="0" y="0"/>
            <wp:positionH relativeFrom="column">
              <wp:posOffset>3473970</wp:posOffset>
            </wp:positionH>
            <wp:positionV relativeFrom="paragraph">
              <wp:posOffset>2163445</wp:posOffset>
            </wp:positionV>
            <wp:extent cx="841375" cy="591647"/>
            <wp:effectExtent l="0" t="0" r="0" b="0"/>
            <wp:wrapNone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Icon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681"/>
                    <a:stretch/>
                  </pic:blipFill>
                  <pic:spPr bwMode="auto">
                    <a:xfrm>
                      <a:off x="0" y="0"/>
                      <a:ext cx="841375" cy="5916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>
                <wp:simplePos x="0" y="0"/>
                <wp:positionH relativeFrom="column">
                  <wp:posOffset>4262409</wp:posOffset>
                </wp:positionH>
                <wp:positionV relativeFrom="paragraph">
                  <wp:posOffset>2348865</wp:posOffset>
                </wp:positionV>
                <wp:extent cx="1714500" cy="675640"/>
                <wp:effectExtent l="0" t="0" r="0" b="0"/>
                <wp:wrapNone/>
                <wp:docPr id="32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675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1775E" w:rsidRPr="0011775E" w:rsidRDefault="0011775E" w:rsidP="0011775E">
                            <w:pPr>
                              <w:pStyle w:val="NoSpacing"/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</w:pPr>
                            <w:r w:rsidRPr="0011775E"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  <w:t>StudyDate.me</w:t>
                            </w:r>
                          </w:p>
                          <w:p w:rsidR="003C3497" w:rsidRPr="00172226" w:rsidRDefault="003C3497" w:rsidP="003C3497">
                            <w:pPr>
                              <w:pStyle w:val="NoSpacing"/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17" o:spid="_x0000_s1030" type="#_x0000_t202" style="position:absolute;margin-left:335.6pt;margin-top:184.95pt;width:135pt;height:53.2pt;z-index:25165158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" filled="f" stroked="f">
                <v:textbox style="mso-fit-shape-to-text:t">
                  <w:txbxContent>
                    <w:p w:rsidR="0011775E" w:rsidRPr="0011775E" w:rsidRDefault="0011775E" w:rsidP="0011775E">
                      <w:pPr>
                        <w:pStyle w:val="NoSpacing"/>
                        <w:rPr>
                          <w:rFonts w:ascii="Comic Sans MS" w:hAnsi="Comic Sans MS"/>
                          <w:b/>
                          <w:color w:val="C00000"/>
                        </w:rPr>
                      </w:pPr>
                      <w:r w:rsidRPr="0011775E">
                        <w:rPr>
                          <w:rFonts w:ascii="Comic Sans MS" w:hAnsi="Comic Sans MS"/>
                          <w:b/>
                          <w:color w:val="C00000"/>
                        </w:rPr>
                        <w:t>StudyDate.me</w:t>
                      </w:r>
                    </w:p>
                    <w:p w:rsidR="003C3497" w:rsidRPr="00172226" w:rsidRDefault="003C3497" w:rsidP="003C3497">
                      <w:pPr>
                        <w:pStyle w:val="NoSpacing"/>
                        <w:rPr>
                          <w:rFonts w:ascii="Comic Sans MS" w:hAnsi="Comic Sans MS"/>
                          <w:b/>
                          <w:color w:val="C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zh-CN"/>
        </w:rPr>
        <w:drawing>
          <wp:anchor distT="36576" distB="36576" distL="36576" distR="36576" simplePos="0" relativeHeight="251753984" behindDoc="0" locked="0" layoutInCell="1" allowOverlap="1">
            <wp:simplePos x="0" y="0"/>
            <wp:positionH relativeFrom="column">
              <wp:posOffset>1581287</wp:posOffset>
            </wp:positionH>
            <wp:positionV relativeFrom="paragraph">
              <wp:posOffset>2104794</wp:posOffset>
            </wp:positionV>
            <wp:extent cx="811220" cy="692727"/>
            <wp:effectExtent l="0" t="0" r="8255" b="0"/>
            <wp:wrapNone/>
            <wp:docPr id="5" name="Picture 6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 l="50894" t="38329"/>
                    <a:stretch>
                      <a:fillRect/>
                    </a:stretch>
                  </pic:blipFill>
                  <pic:spPr bwMode="auto">
                    <a:xfrm rot="10800000" flipH="1">
                      <a:off x="0" y="0"/>
                      <a:ext cx="815151" cy="6960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29056" behindDoc="0" locked="0" layoutInCell="1" allowOverlap="1">
                <wp:simplePos x="0" y="0"/>
                <wp:positionH relativeFrom="column">
                  <wp:posOffset>506846</wp:posOffset>
                </wp:positionH>
                <wp:positionV relativeFrom="paragraph">
                  <wp:posOffset>2354118</wp:posOffset>
                </wp:positionV>
                <wp:extent cx="1714500" cy="675640"/>
                <wp:effectExtent l="6350" t="0" r="6350" b="635"/>
                <wp:wrapNone/>
                <wp:docPr id="28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675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1775E" w:rsidRPr="0011775E" w:rsidRDefault="0011775E" w:rsidP="0011775E">
                            <w:pPr>
                              <w:pStyle w:val="NoSpacing"/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</w:pPr>
                            <w:r w:rsidRPr="0011775E"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  <w:t>StudyDate.me</w:t>
                            </w:r>
                          </w:p>
                          <w:p w:rsidR="003C3497" w:rsidRPr="00172226" w:rsidRDefault="003C3497" w:rsidP="003C3497">
                            <w:pPr>
                              <w:pStyle w:val="NoSpacing"/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13" o:spid="_x0000_s1031" type="#_x0000_t202" style="position:absolute;margin-left:39.9pt;margin-top:185.35pt;width:135pt;height:53.2pt;z-index:25162905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" filled="f" stroked="f">
                <v:textbox style="mso-fit-shape-to-text:t">
                  <w:txbxContent>
                    <w:p w:rsidR="0011775E" w:rsidRPr="0011775E" w:rsidRDefault="0011775E" w:rsidP="0011775E">
                      <w:pPr>
                        <w:pStyle w:val="NoSpacing"/>
                        <w:rPr>
                          <w:rFonts w:ascii="Comic Sans MS" w:hAnsi="Comic Sans MS"/>
                          <w:b/>
                          <w:color w:val="C00000"/>
                        </w:rPr>
                      </w:pPr>
                      <w:r w:rsidRPr="0011775E">
                        <w:rPr>
                          <w:rFonts w:ascii="Comic Sans MS" w:hAnsi="Comic Sans MS"/>
                          <w:b/>
                          <w:color w:val="C00000"/>
                        </w:rPr>
                        <w:t>StudyDate.me</w:t>
                      </w:r>
                    </w:p>
                    <w:p w:rsidR="003C3497" w:rsidRPr="00172226" w:rsidRDefault="003C3497" w:rsidP="003C3497">
                      <w:pPr>
                        <w:pStyle w:val="NoSpacing"/>
                        <w:rPr>
                          <w:rFonts w:ascii="Comic Sans MS" w:hAnsi="Comic Sans MS"/>
                          <w:b/>
                          <w:color w:val="C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zh-CN"/>
        </w:rPr>
        <w:drawing>
          <wp:anchor distT="0" distB="0" distL="114300" distR="114300" simplePos="0" relativeHeight="251833856" behindDoc="0" locked="0" layoutInCell="1" allowOverlap="1" wp14:anchorId="67CDA919" wp14:editId="57DD1B25">
            <wp:simplePos x="0" y="0"/>
            <wp:positionH relativeFrom="column">
              <wp:posOffset>-238702</wp:posOffset>
            </wp:positionH>
            <wp:positionV relativeFrom="paragraph">
              <wp:posOffset>2160270</wp:posOffset>
            </wp:positionV>
            <wp:extent cx="841375" cy="591647"/>
            <wp:effectExtent l="0" t="0" r="0" b="0"/>
            <wp:wrapNone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Icon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681"/>
                    <a:stretch/>
                  </pic:blipFill>
                  <pic:spPr bwMode="auto">
                    <a:xfrm>
                      <a:off x="0" y="0"/>
                      <a:ext cx="841375" cy="5916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1775E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585024" behindDoc="0" locked="0" layoutInCell="1" allowOverlap="1">
                <wp:simplePos x="0" y="0"/>
                <wp:positionH relativeFrom="column">
                  <wp:posOffset>-241300</wp:posOffset>
                </wp:positionH>
                <wp:positionV relativeFrom="paragraph">
                  <wp:posOffset>1468967</wp:posOffset>
                </wp:positionV>
                <wp:extent cx="2785533" cy="478366"/>
                <wp:effectExtent l="0" t="0" r="0" b="0"/>
                <wp:wrapNone/>
                <wp:docPr id="19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5533" cy="47836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C0E6B" w:rsidRPr="0011775E" w:rsidRDefault="0011775E" w:rsidP="00037373">
                            <w:pPr>
                              <w:pStyle w:val="NoSpacing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11775E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Get 20 extra points upon registration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4" o:spid="_x0000_s1032" type="#_x0000_t202" style="position:absolute;margin-left:-19pt;margin-top:115.65pt;width:219.35pt;height:37.65pt;z-index:251585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" filled="f" stroked="f">
                <v:textbox>
                  <w:txbxContent>
                    <w:p w:rsidR="006C0E6B" w:rsidRPr="0011775E" w:rsidRDefault="0011775E" w:rsidP="00037373">
                      <w:pPr>
                        <w:pStyle w:val="NoSpacing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11775E">
                        <w:rPr>
                          <w:color w:val="FFFFFF" w:themeColor="background1"/>
                          <w:sz w:val="24"/>
                          <w:szCs w:val="24"/>
                        </w:rPr>
                        <w:t>Get 20 extra points upon registration!</w:t>
                      </w:r>
                    </w:p>
                  </w:txbxContent>
                </v:textbox>
              </v:shape>
            </w:pict>
          </mc:Fallback>
        </mc:AlternateContent>
      </w:r>
      <w:r w:rsidR="00361D4B">
        <w:rPr>
          <w:noProof/>
          <w:lang w:eastAsia="zh-CN"/>
        </w:rPr>
        <w:drawing>
          <wp:anchor distT="36576" distB="36576" distL="36576" distR="36576" simplePos="0" relativeHeight="251810304" behindDoc="0" locked="0" layoutInCell="1" allowOverlap="1">
            <wp:simplePos x="0" y="0"/>
            <wp:positionH relativeFrom="column">
              <wp:posOffset>5229225</wp:posOffset>
            </wp:positionH>
            <wp:positionV relativeFrom="paragraph">
              <wp:posOffset>4524375</wp:posOffset>
            </wp:positionV>
            <wp:extent cx="847725" cy="723900"/>
            <wp:effectExtent l="19050" t="0" r="9525" b="0"/>
            <wp:wrapNone/>
            <wp:docPr id="17" name="Picture 6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 l="50894" t="38329"/>
                    <a:stretch>
                      <a:fillRect/>
                    </a:stretch>
                  </pic:blipFill>
                  <pic:spPr bwMode="auto">
                    <a:xfrm rot="10800000" flipH="1">
                      <a:off x="0" y="0"/>
                      <a:ext cx="847725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61D4B">
        <w:rPr>
          <w:noProof/>
          <w:lang w:eastAsia="zh-CN"/>
        </w:rPr>
        <w:drawing>
          <wp:anchor distT="36576" distB="36576" distL="36576" distR="36576" simplePos="0" relativeHeight="251515392" behindDoc="0" locked="0" layoutInCell="1" allowOverlap="1">
            <wp:simplePos x="0" y="0"/>
            <wp:positionH relativeFrom="column">
              <wp:posOffset>3438525</wp:posOffset>
            </wp:positionH>
            <wp:positionV relativeFrom="paragraph">
              <wp:posOffset>5800725</wp:posOffset>
            </wp:positionV>
            <wp:extent cx="2638425" cy="952500"/>
            <wp:effectExtent l="19050" t="0" r="9525" b="0"/>
            <wp:wrapNone/>
            <wp:docPr id="18" name="Picture 6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61D4B">
        <w:rPr>
          <w:noProof/>
          <w:lang w:eastAsia="zh-CN"/>
        </w:rPr>
        <w:drawing>
          <wp:anchor distT="36576" distB="36576" distL="36576" distR="36576" simplePos="0" relativeHeight="251491840" behindDoc="0" locked="0" layoutInCell="1" allowOverlap="1">
            <wp:simplePos x="0" y="0"/>
            <wp:positionH relativeFrom="column">
              <wp:posOffset>-276225</wp:posOffset>
            </wp:positionH>
            <wp:positionV relativeFrom="paragraph">
              <wp:posOffset>5800725</wp:posOffset>
            </wp:positionV>
            <wp:extent cx="2638425" cy="952500"/>
            <wp:effectExtent l="19050" t="0" r="9525" b="0"/>
            <wp:wrapNone/>
            <wp:docPr id="7" name="Picture 6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61D4B">
        <w:rPr>
          <w:noProof/>
          <w:lang w:eastAsia="zh-CN"/>
        </w:rPr>
        <w:drawing>
          <wp:anchor distT="36576" distB="36576" distL="36576" distR="36576" simplePos="0" relativeHeight="251769344" behindDoc="0" locked="0" layoutInCell="1" allowOverlap="1">
            <wp:simplePos x="0" y="0"/>
            <wp:positionH relativeFrom="column">
              <wp:posOffset>1514475</wp:posOffset>
            </wp:positionH>
            <wp:positionV relativeFrom="paragraph">
              <wp:posOffset>4524375</wp:posOffset>
            </wp:positionV>
            <wp:extent cx="847725" cy="723900"/>
            <wp:effectExtent l="19050" t="0" r="9525" b="0"/>
            <wp:wrapNone/>
            <wp:docPr id="8" name="Picture 6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 l="50894" t="38329"/>
                    <a:stretch>
                      <a:fillRect/>
                    </a:stretch>
                  </pic:blipFill>
                  <pic:spPr bwMode="auto">
                    <a:xfrm rot="10800000" flipH="1">
                      <a:off x="0" y="0"/>
                      <a:ext cx="847725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2435C">
        <w:rPr>
          <w:noProof/>
          <w:lang w:eastAsia="zh-CN"/>
        </w:rPr>
        <w:drawing>
          <wp:anchor distT="36576" distB="36576" distL="36576" distR="36576" simplePos="0" relativeHeight="251550208" behindDoc="0" locked="0" layoutInCell="1" allowOverlap="1">
            <wp:simplePos x="0" y="0"/>
            <wp:positionH relativeFrom="column">
              <wp:posOffset>-247650</wp:posOffset>
            </wp:positionH>
            <wp:positionV relativeFrom="paragraph">
              <wp:posOffset>3381375</wp:posOffset>
            </wp:positionV>
            <wp:extent cx="2638425" cy="952500"/>
            <wp:effectExtent l="19050" t="0" r="9525" b="0"/>
            <wp:wrapNone/>
            <wp:docPr id="6" name="Picture 6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2435C">
        <w:rPr>
          <w:noProof/>
          <w:lang w:eastAsia="zh-CN"/>
        </w:rPr>
        <w:drawing>
          <wp:anchor distT="36576" distB="36576" distL="36576" distR="36576" simplePos="0" relativeHeight="251732480" behindDoc="0" locked="0" layoutInCell="1" allowOverlap="1">
            <wp:simplePos x="0" y="0"/>
            <wp:positionH relativeFrom="column">
              <wp:posOffset>3495675</wp:posOffset>
            </wp:positionH>
            <wp:positionV relativeFrom="paragraph">
              <wp:posOffset>2162175</wp:posOffset>
            </wp:positionV>
            <wp:extent cx="471805" cy="495300"/>
            <wp:effectExtent l="19050" t="0" r="4445" b="0"/>
            <wp:wrapNone/>
            <wp:docPr id="3" name="Picture 6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 l="24789" t="13158" r="28210" b="20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805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2435C">
        <w:rPr>
          <w:noProof/>
          <w:lang w:eastAsia="zh-CN"/>
        </w:rPr>
        <w:drawing>
          <wp:anchor distT="36576" distB="36576" distL="36576" distR="36576" simplePos="0" relativeHeight="251530752" behindDoc="0" locked="0" layoutInCell="1" allowOverlap="1">
            <wp:simplePos x="0" y="0"/>
            <wp:positionH relativeFrom="column">
              <wp:posOffset>3448050</wp:posOffset>
            </wp:positionH>
            <wp:positionV relativeFrom="paragraph">
              <wp:posOffset>3381375</wp:posOffset>
            </wp:positionV>
            <wp:extent cx="2638425" cy="952500"/>
            <wp:effectExtent l="19050" t="0" r="9525" b="0"/>
            <wp:wrapNone/>
            <wp:docPr id="1" name="Picture 6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C3497">
        <w:rPr>
          <w:noProof/>
          <w:lang w:eastAsia="zh-CN"/>
        </w:rPr>
        <w:drawing>
          <wp:anchor distT="36576" distB="36576" distL="36576" distR="36576" simplePos="0" relativeHeight="251564544" behindDoc="0" locked="0" layoutInCell="1" allowOverlap="1">
            <wp:simplePos x="0" y="0"/>
            <wp:positionH relativeFrom="column">
              <wp:posOffset>3448050</wp:posOffset>
            </wp:positionH>
            <wp:positionV relativeFrom="paragraph">
              <wp:posOffset>971550</wp:posOffset>
            </wp:positionV>
            <wp:extent cx="2638425" cy="952500"/>
            <wp:effectExtent l="19050" t="0" r="9525" b="0"/>
            <wp:wrapNone/>
            <wp:docPr id="14" name="Picture 6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91520" behindDoc="0" locked="0" layoutInCell="1" allowOverlap="1">
                <wp:simplePos x="0" y="0"/>
                <wp:positionH relativeFrom="column">
                  <wp:posOffset>3543300</wp:posOffset>
                </wp:positionH>
                <wp:positionV relativeFrom="paragraph">
                  <wp:posOffset>6286500</wp:posOffset>
                </wp:positionV>
                <wp:extent cx="2562225" cy="432435"/>
                <wp:effectExtent l="0" t="0" r="3175" b="0"/>
                <wp:wrapNone/>
                <wp:docPr id="42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4324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1775E" w:rsidRPr="0011775E" w:rsidRDefault="0011775E" w:rsidP="0011775E">
                            <w:pPr>
                              <w:pStyle w:val="NoSpacing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11775E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Get 20 extra points upon registration!</w:t>
                            </w:r>
                          </w:p>
                          <w:p w:rsidR="0011775E" w:rsidRPr="0011775E" w:rsidRDefault="0011775E" w:rsidP="0011775E">
                            <w:pPr>
                              <w:pStyle w:val="NoSpacing"/>
                              <w:rPr>
                                <w:color w:val="FFFFFF" w:themeColor="background1"/>
                              </w:rPr>
                            </w:pPr>
                          </w:p>
                          <w:p w:rsidR="003C3497" w:rsidRPr="007D1479" w:rsidRDefault="003C3497" w:rsidP="003C3497">
                            <w:pPr>
                              <w:pStyle w:val="NoSpacing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4" o:spid="_x0000_s1033" type="#_x0000_t202" style="position:absolute;margin-left:279pt;margin-top:495pt;width:201.75pt;height:34.05pt;z-index:251691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" filled="f" stroked="f">
                <v:textbox style="mso-fit-shape-to-text:t">
                  <w:txbxContent>
                    <w:p w:rsidR="0011775E" w:rsidRPr="0011775E" w:rsidRDefault="0011775E" w:rsidP="0011775E">
                      <w:pPr>
                        <w:pStyle w:val="NoSpacing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11775E">
                        <w:rPr>
                          <w:color w:val="FFFFFF" w:themeColor="background1"/>
                          <w:sz w:val="24"/>
                          <w:szCs w:val="24"/>
                        </w:rPr>
                        <w:t>Get 20 extra points upon registration!</w:t>
                      </w:r>
                    </w:p>
                    <w:p w:rsidR="0011775E" w:rsidRPr="0011775E" w:rsidRDefault="0011775E" w:rsidP="0011775E">
                      <w:pPr>
                        <w:pStyle w:val="NoSpacing"/>
                        <w:rPr>
                          <w:color w:val="FFFFFF" w:themeColor="background1"/>
                        </w:rPr>
                      </w:pPr>
                    </w:p>
                    <w:p w:rsidR="003C3497" w:rsidRPr="007D1479" w:rsidRDefault="003C3497" w:rsidP="003C3497">
                      <w:pPr>
                        <w:pStyle w:val="NoSpacing"/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>
                <wp:simplePos x="0" y="0"/>
                <wp:positionH relativeFrom="column">
                  <wp:posOffset>3448050</wp:posOffset>
                </wp:positionH>
                <wp:positionV relativeFrom="paragraph">
                  <wp:posOffset>4514850</wp:posOffset>
                </wp:positionV>
                <wp:extent cx="2638425" cy="2213610"/>
                <wp:effectExtent l="19050" t="19050" r="9525" b="15240"/>
                <wp:wrapNone/>
                <wp:docPr id="41" name="Rectangl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38425" cy="221361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C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5C99FA5" id="Rectangle 23" o:spid="_x0000_s1026" style="position:absolute;margin-left:271.5pt;margin-top:355.5pt;width:207.75pt;height:174.3pt;z-index:2516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" filled="f" strokecolor="#c00000" strokeweight="1.5pt">
                <v:stroke dashstyle="dash"/>
              </v:rect>
            </w:pict>
          </mc:Fallback>
        </mc:AlternateContent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500032" behindDoc="0" locked="0" layoutInCell="1" allowOverlap="1">
                <wp:simplePos x="0" y="0"/>
                <wp:positionH relativeFrom="column">
                  <wp:posOffset>3457575</wp:posOffset>
                </wp:positionH>
                <wp:positionV relativeFrom="paragraph">
                  <wp:posOffset>5257800</wp:posOffset>
                </wp:positionV>
                <wp:extent cx="2638425" cy="914400"/>
                <wp:effectExtent l="3175" t="0" r="0" b="0"/>
                <wp:wrapNone/>
                <wp:docPr id="40" name="AutoShap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0800000">
                          <a:off x="0" y="0"/>
                          <a:ext cx="2638425" cy="914400"/>
                        </a:xfrm>
                        <a:prstGeom prst="foldedCorner">
                          <a:avLst>
                            <a:gd name="adj" fmla="val 22958"/>
                          </a:avLst>
                        </a:prstGeom>
                        <a:solidFill>
                          <a:srgbClr val="FFFF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3497" w:rsidRPr="000E793F" w:rsidRDefault="000E793F" w:rsidP="000E793F">
                            <w:pPr>
                              <w:pStyle w:val="NoSpacing"/>
                              <w:jc w:val="center"/>
                              <w:rPr>
                                <w:rFonts w:ascii="Comic Sans MS" w:hAnsi="Comic Sans MS"/>
                                <w:sz w:val="72"/>
                                <w:szCs w:val="72"/>
                              </w:rPr>
                            </w:pPr>
                            <w:r w:rsidRPr="000E793F">
                              <w:rPr>
                                <w:rFonts w:ascii="Comic Sans MS" w:hAnsi="Comic Sans MS"/>
                                <w:sz w:val="72"/>
                                <w:szCs w:val="72"/>
                              </w:rPr>
                              <w:t>1U9zK6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65" coordsize="21600,21600" o:spt="65" adj="18900" path="m,l,21600@0,21600,21600@0,21600,xem@0,21600nfl@3@5c@7@9@11@13,21600@0e">
                <v:formulas>
                  <v:f eqn="val #0"/>
                  <v:f eqn="sum 21600 0 @0"/>
                  <v:f eqn="prod @1 8481 32768"/>
                  <v:f eqn="sum @2 @0 0"/>
                  <v:f eqn="prod @1 1117 32768"/>
                  <v:f eqn="sum @4 @0 0"/>
                  <v:f eqn="prod @1 11764 32768"/>
                  <v:f eqn="sum @6 @0 0"/>
                  <v:f eqn="prod @1 6144 32768"/>
                  <v:f eqn="sum @8 @0 0"/>
                  <v:f eqn="prod @1 20480 32768"/>
                  <v:f eqn="sum @10 @0 0"/>
                  <v:f eqn="prod @1 6144 32768"/>
                  <v:f eqn="sum @12 @0 0"/>
                </v:formulas>
                <v:path o:extrusionok="f" gradientshapeok="t" o:connecttype="rect" textboxrect="0,0,21600,@13"/>
                <v:handles>
                  <v:h position="#0,bottomRight" xrange="10800,21600"/>
                </v:handles>
                <o:complex v:ext="view"/>
              </v:shapetype>
              <v:shape id="AutoShape 22" o:spid="_x0000_s1034" type="#_x0000_t65" style="position:absolute;margin-left:272.25pt;margin-top:414pt;width:207.75pt;height:1in;rotation:180;z-index:251500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" adj="16641" fillcolor="yellow" stroked="f">
                <v:textbox>
                  <w:txbxContent>
                    <w:p w:rsidR="003C3497" w:rsidRPr="000E793F" w:rsidRDefault="000E793F" w:rsidP="000E793F">
                      <w:pPr>
                        <w:pStyle w:val="NoSpacing"/>
                        <w:jc w:val="center"/>
                        <w:rPr>
                          <w:rFonts w:ascii="Comic Sans MS" w:hAnsi="Comic Sans MS"/>
                          <w:sz w:val="72"/>
                          <w:szCs w:val="72"/>
                        </w:rPr>
                      </w:pPr>
                      <w:r w:rsidRPr="000E793F">
                        <w:rPr>
                          <w:rFonts w:ascii="Comic Sans MS" w:hAnsi="Comic Sans MS"/>
                          <w:sz w:val="72"/>
                          <w:szCs w:val="72"/>
                        </w:rPr>
                        <w:t>1U9zK6</w:t>
                      </w:r>
                      <w:bookmarkStart w:id="1" w:name="_GoBack"/>
                      <w:bookmarkEnd w:id="1"/>
                    </w:p>
                  </w:txbxContent>
                </v:textbox>
              </v:shape>
            </w:pict>
          </mc:Fallback>
        </mc:AlternateContent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>
                <wp:simplePos x="0" y="0"/>
                <wp:positionH relativeFrom="column">
                  <wp:posOffset>-171450</wp:posOffset>
                </wp:positionH>
                <wp:positionV relativeFrom="paragraph">
                  <wp:posOffset>6296025</wp:posOffset>
                </wp:positionV>
                <wp:extent cx="2562225" cy="432435"/>
                <wp:effectExtent l="6350" t="0" r="0" b="2540"/>
                <wp:wrapNone/>
                <wp:docPr id="38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4324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1775E" w:rsidRPr="0011775E" w:rsidRDefault="0011775E" w:rsidP="0011775E">
                            <w:pPr>
                              <w:pStyle w:val="NoSpacing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11775E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Get 20 extra points upon registration!</w:t>
                            </w:r>
                          </w:p>
                          <w:p w:rsidR="003C3497" w:rsidRPr="0011775E" w:rsidRDefault="003C3497" w:rsidP="003C3497">
                            <w:pPr>
                              <w:pStyle w:val="NoSpacing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0" o:spid="_x0000_s1035" type="#_x0000_t202" style="position:absolute;margin-left:-13.5pt;margin-top:495.75pt;width:201.75pt;height:34.0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" filled="f" stroked="f">
                <v:textbox style="mso-fit-shape-to-text:t">
                  <w:txbxContent>
                    <w:p w:rsidR="0011775E" w:rsidRPr="0011775E" w:rsidRDefault="0011775E" w:rsidP="0011775E">
                      <w:pPr>
                        <w:pStyle w:val="NoSpacing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11775E">
                        <w:rPr>
                          <w:color w:val="FFFFFF" w:themeColor="background1"/>
                          <w:sz w:val="24"/>
                          <w:szCs w:val="24"/>
                        </w:rPr>
                        <w:t>Get 20 extra points upon registration!</w:t>
                      </w:r>
                    </w:p>
                    <w:p w:rsidR="003C3497" w:rsidRPr="0011775E" w:rsidRDefault="003C3497" w:rsidP="003C3497">
                      <w:pPr>
                        <w:pStyle w:val="NoSpacing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-266700</wp:posOffset>
                </wp:positionH>
                <wp:positionV relativeFrom="paragraph">
                  <wp:posOffset>4524375</wp:posOffset>
                </wp:positionV>
                <wp:extent cx="2638425" cy="2213610"/>
                <wp:effectExtent l="12700" t="15875" r="15875" b="18415"/>
                <wp:wrapNone/>
                <wp:docPr id="37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38425" cy="221361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C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A53E860" id="Rectangle 19" o:spid="_x0000_s1026" style="position:absolute;margin-left:-21pt;margin-top:356.25pt;width:207.75pt;height:174.3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" filled="f" strokecolor="#c00000" strokeweight="1.5pt">
                <v:stroke dashstyle="dash"/>
              </v:rect>
            </w:pict>
          </mc:Fallback>
        </mc:AlternateContent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476480" behindDoc="0" locked="0" layoutInCell="1" allowOverlap="1">
                <wp:simplePos x="0" y="0"/>
                <wp:positionH relativeFrom="column">
                  <wp:posOffset>-257175</wp:posOffset>
                </wp:positionH>
                <wp:positionV relativeFrom="paragraph">
                  <wp:posOffset>5267325</wp:posOffset>
                </wp:positionV>
                <wp:extent cx="2638425" cy="914400"/>
                <wp:effectExtent l="0" t="0" r="6350" b="3175"/>
                <wp:wrapNone/>
                <wp:docPr id="36" name="AutoShap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0800000">
                          <a:off x="0" y="0"/>
                          <a:ext cx="2638425" cy="914400"/>
                        </a:xfrm>
                        <a:prstGeom prst="foldedCorner">
                          <a:avLst>
                            <a:gd name="adj" fmla="val 22958"/>
                          </a:avLst>
                        </a:prstGeom>
                        <a:solidFill>
                          <a:srgbClr val="FFFF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3497" w:rsidRPr="000E793F" w:rsidRDefault="000E793F" w:rsidP="000E793F">
                            <w:pPr>
                              <w:pStyle w:val="NoSpacing"/>
                              <w:jc w:val="center"/>
                              <w:rPr>
                                <w:rFonts w:ascii="Comic Sans MS" w:hAnsi="Comic Sans MS"/>
                                <w:sz w:val="72"/>
                                <w:szCs w:val="72"/>
                              </w:rPr>
                            </w:pPr>
                            <w:r w:rsidRPr="000E793F">
                              <w:rPr>
                                <w:rFonts w:ascii="Comic Sans MS" w:hAnsi="Comic Sans MS"/>
                                <w:sz w:val="72"/>
                                <w:szCs w:val="72"/>
                              </w:rPr>
                              <w:t>9Z0Onz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AutoShape 18" o:spid="_x0000_s1036" type="#_x0000_t65" style="position:absolute;margin-left:-20.25pt;margin-top:414.75pt;width:207.75pt;height:1in;rotation:180;z-index:25147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" adj="16641" fillcolor="yellow" stroked="f">
                <v:textbox>
                  <w:txbxContent>
                    <w:p w:rsidR="003C3497" w:rsidRPr="000E793F" w:rsidRDefault="000E793F" w:rsidP="000E793F">
                      <w:pPr>
                        <w:pStyle w:val="NoSpacing"/>
                        <w:jc w:val="center"/>
                        <w:rPr>
                          <w:rFonts w:ascii="Comic Sans MS" w:hAnsi="Comic Sans MS"/>
                          <w:sz w:val="72"/>
                          <w:szCs w:val="72"/>
                        </w:rPr>
                      </w:pPr>
                      <w:r w:rsidRPr="000E793F">
                        <w:rPr>
                          <w:rFonts w:ascii="Comic Sans MS" w:hAnsi="Comic Sans MS"/>
                          <w:sz w:val="72"/>
                          <w:szCs w:val="72"/>
                        </w:rPr>
                        <w:t>9Z0Onz</w:t>
                      </w:r>
                    </w:p>
                  </w:txbxContent>
                </v:textbox>
              </v:shape>
            </w:pict>
          </mc:Fallback>
        </mc:AlternateContent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09600" behindDoc="0" locked="0" layoutInCell="1" allowOverlap="1">
                <wp:simplePos x="0" y="0"/>
                <wp:positionH relativeFrom="column">
                  <wp:posOffset>-257175</wp:posOffset>
                </wp:positionH>
                <wp:positionV relativeFrom="paragraph">
                  <wp:posOffset>2105025</wp:posOffset>
                </wp:positionV>
                <wp:extent cx="2638425" cy="2213610"/>
                <wp:effectExtent l="9525" t="9525" r="19050" b="12065"/>
                <wp:wrapNone/>
                <wp:docPr id="34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38425" cy="221361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C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82CE7AB" id="Rectangle 11" o:spid="_x0000_s1026" style="position:absolute;margin-left:-20.25pt;margin-top:165.75pt;width:207.75pt;height:174.3pt;z-index:251609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" filled="f" strokecolor="#c00000" strokeweight="1.5pt">
                <v:stroke dashstyle="dash"/>
              </v:rect>
            </w:pict>
          </mc:Fallback>
        </mc:AlternateContent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536896" behindDoc="0" locked="0" layoutInCell="1" allowOverlap="1">
                <wp:simplePos x="0" y="0"/>
                <wp:positionH relativeFrom="column">
                  <wp:posOffset>-247650</wp:posOffset>
                </wp:positionH>
                <wp:positionV relativeFrom="paragraph">
                  <wp:posOffset>2847975</wp:posOffset>
                </wp:positionV>
                <wp:extent cx="2638425" cy="914400"/>
                <wp:effectExtent l="6350" t="3175" r="0" b="0"/>
                <wp:wrapNone/>
                <wp:docPr id="33" name="Auto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0800000">
                          <a:off x="0" y="0"/>
                          <a:ext cx="2638425" cy="914400"/>
                        </a:xfrm>
                        <a:prstGeom prst="foldedCorner">
                          <a:avLst>
                            <a:gd name="adj" fmla="val 22958"/>
                          </a:avLst>
                        </a:prstGeom>
                        <a:solidFill>
                          <a:srgbClr val="FFFF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3497" w:rsidRPr="008C74CD" w:rsidRDefault="000E793F" w:rsidP="008C74CD">
                            <w:pPr>
                              <w:pStyle w:val="NoSpacing"/>
                              <w:jc w:val="center"/>
                              <w:rPr>
                                <w:rFonts w:ascii="Comic Sans MS" w:hAnsi="Comic Sans MS"/>
                                <w:sz w:val="72"/>
                                <w:szCs w:val="72"/>
                              </w:rPr>
                            </w:pPr>
                            <w:proofErr w:type="spellStart"/>
                            <w:r w:rsidRPr="000E793F">
                              <w:rPr>
                                <w:rFonts w:ascii="Comic Sans MS" w:hAnsi="Comic Sans MS"/>
                                <w:sz w:val="72"/>
                                <w:szCs w:val="72"/>
                              </w:rPr>
                              <w:t>AOpXyL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AutoShape 10" o:spid="_x0000_s1037" type="#_x0000_t65" style="position:absolute;margin-left:-19.5pt;margin-top:224.25pt;width:207.75pt;height:1in;rotation:180;z-index:251536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" adj="16641" fillcolor="yellow" stroked="f">
                <v:textbox>
                  <w:txbxContent>
                    <w:p w:rsidR="003C3497" w:rsidRPr="008C74CD" w:rsidRDefault="000E793F" w:rsidP="008C74CD">
                      <w:pPr>
                        <w:pStyle w:val="NoSpacing"/>
                        <w:jc w:val="center"/>
                        <w:rPr>
                          <w:rFonts w:ascii="Comic Sans MS" w:hAnsi="Comic Sans MS"/>
                          <w:sz w:val="72"/>
                          <w:szCs w:val="72"/>
                        </w:rPr>
                      </w:pPr>
                      <w:proofErr w:type="spellStart"/>
                      <w:r w:rsidRPr="000E793F">
                        <w:rPr>
                          <w:rFonts w:ascii="Comic Sans MS" w:hAnsi="Comic Sans MS"/>
                          <w:sz w:val="72"/>
                          <w:szCs w:val="72"/>
                        </w:rPr>
                        <w:t>AOpXyL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>
                <wp:simplePos x="0" y="0"/>
                <wp:positionH relativeFrom="column">
                  <wp:posOffset>3552825</wp:posOffset>
                </wp:positionH>
                <wp:positionV relativeFrom="paragraph">
                  <wp:posOffset>3867150</wp:posOffset>
                </wp:positionV>
                <wp:extent cx="2562225" cy="432435"/>
                <wp:effectExtent l="0" t="6350" r="6350" b="5715"/>
                <wp:wrapNone/>
                <wp:docPr id="31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4324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1775E" w:rsidRPr="0011775E" w:rsidRDefault="0011775E" w:rsidP="0011775E">
                            <w:pPr>
                              <w:pStyle w:val="NoSpacing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11775E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Get 20 extra points upon registration!</w:t>
                            </w:r>
                          </w:p>
                          <w:p w:rsidR="003C3497" w:rsidRPr="0011775E" w:rsidRDefault="003C3497" w:rsidP="003C3497">
                            <w:pPr>
                              <w:pStyle w:val="NoSpacing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6" o:spid="_x0000_s1038" type="#_x0000_t202" style="position:absolute;margin-left:279.75pt;margin-top:304.5pt;width:201.75pt;height:34.05pt;z-index:251639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" filled="f" stroked="f">
                <v:textbox style="mso-fit-shape-to-text:t">
                  <w:txbxContent>
                    <w:p w:rsidR="0011775E" w:rsidRPr="0011775E" w:rsidRDefault="0011775E" w:rsidP="0011775E">
                      <w:pPr>
                        <w:pStyle w:val="NoSpacing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11775E">
                        <w:rPr>
                          <w:color w:val="FFFFFF" w:themeColor="background1"/>
                          <w:sz w:val="24"/>
                          <w:szCs w:val="24"/>
                        </w:rPr>
                        <w:t>Get 20 extra points upon registration!</w:t>
                      </w:r>
                    </w:p>
                    <w:p w:rsidR="003C3497" w:rsidRPr="0011775E" w:rsidRDefault="003C3497" w:rsidP="003C3497">
                      <w:pPr>
                        <w:pStyle w:val="NoSpacing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34176" behindDoc="0" locked="0" layoutInCell="1" allowOverlap="1">
                <wp:simplePos x="0" y="0"/>
                <wp:positionH relativeFrom="column">
                  <wp:posOffset>3457575</wp:posOffset>
                </wp:positionH>
                <wp:positionV relativeFrom="paragraph">
                  <wp:posOffset>2095500</wp:posOffset>
                </wp:positionV>
                <wp:extent cx="2638425" cy="2213610"/>
                <wp:effectExtent l="15875" t="12700" r="12700" b="8890"/>
                <wp:wrapNone/>
                <wp:docPr id="30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38425" cy="221361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C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7B08E82" id="Rectangle 15" o:spid="_x0000_s1026" style="position:absolute;margin-left:272.25pt;margin-top:165pt;width:207.75pt;height:174.3pt;z-index:251634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" filled="f" strokecolor="#c00000" strokeweight="1.5pt">
                <v:stroke dashstyle="dash"/>
              </v:rect>
            </w:pict>
          </mc:Fallback>
        </mc:AlternateContent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520512" behindDoc="0" locked="0" layoutInCell="1" allowOverlap="1">
                <wp:simplePos x="0" y="0"/>
                <wp:positionH relativeFrom="column">
                  <wp:posOffset>3467100</wp:posOffset>
                </wp:positionH>
                <wp:positionV relativeFrom="paragraph">
                  <wp:posOffset>2838450</wp:posOffset>
                </wp:positionV>
                <wp:extent cx="2638425" cy="914400"/>
                <wp:effectExtent l="0" t="6350" r="3175" b="6350"/>
                <wp:wrapNone/>
                <wp:docPr id="29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0800000">
                          <a:off x="0" y="0"/>
                          <a:ext cx="2638425" cy="914400"/>
                        </a:xfrm>
                        <a:prstGeom prst="foldedCorner">
                          <a:avLst>
                            <a:gd name="adj" fmla="val 22958"/>
                          </a:avLst>
                        </a:prstGeom>
                        <a:solidFill>
                          <a:srgbClr val="FFFF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3497" w:rsidRPr="000E793F" w:rsidRDefault="000E793F" w:rsidP="000E793F">
                            <w:pPr>
                              <w:pStyle w:val="NoSpacing"/>
                              <w:jc w:val="center"/>
                              <w:rPr>
                                <w:rFonts w:ascii="Comic Sans MS" w:hAnsi="Comic Sans MS"/>
                                <w:sz w:val="72"/>
                                <w:szCs w:val="72"/>
                              </w:rPr>
                            </w:pPr>
                            <w:proofErr w:type="spellStart"/>
                            <w:proofErr w:type="gramStart"/>
                            <w:r w:rsidRPr="000E793F">
                              <w:rPr>
                                <w:rFonts w:ascii="Comic Sans MS" w:hAnsi="Comic Sans MS"/>
                                <w:sz w:val="72"/>
                                <w:szCs w:val="72"/>
                              </w:rPr>
                              <w:t>cznHtA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AutoShape 14" o:spid="_x0000_s1039" type="#_x0000_t65" style="position:absolute;margin-left:273pt;margin-top:223.5pt;width:207.75pt;height:1in;rotation:180;z-index:251520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" adj="16641" fillcolor="yellow" stroked="f">
                <v:textbox>
                  <w:txbxContent>
                    <w:p w:rsidR="003C3497" w:rsidRPr="000E793F" w:rsidRDefault="000E793F" w:rsidP="000E793F">
                      <w:pPr>
                        <w:pStyle w:val="NoSpacing"/>
                        <w:jc w:val="center"/>
                        <w:rPr>
                          <w:rFonts w:ascii="Comic Sans MS" w:hAnsi="Comic Sans MS"/>
                          <w:sz w:val="72"/>
                          <w:szCs w:val="72"/>
                        </w:rPr>
                      </w:pPr>
                      <w:proofErr w:type="spellStart"/>
                      <w:proofErr w:type="gramStart"/>
                      <w:r w:rsidRPr="000E793F">
                        <w:rPr>
                          <w:rFonts w:ascii="Comic Sans MS" w:hAnsi="Comic Sans MS"/>
                          <w:sz w:val="72"/>
                          <w:szCs w:val="72"/>
                        </w:rPr>
                        <w:t>cznHtA</w:t>
                      </w:r>
                      <w:proofErr w:type="spellEnd"/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13696" behindDoc="0" locked="0" layoutInCell="1" allowOverlap="1">
                <wp:simplePos x="0" y="0"/>
                <wp:positionH relativeFrom="column">
                  <wp:posOffset>-161925</wp:posOffset>
                </wp:positionH>
                <wp:positionV relativeFrom="paragraph">
                  <wp:posOffset>3876675</wp:posOffset>
                </wp:positionV>
                <wp:extent cx="2562225" cy="432435"/>
                <wp:effectExtent l="3175" t="3175" r="0" b="0"/>
                <wp:wrapNone/>
                <wp:docPr id="27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4324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1775E" w:rsidRPr="0011775E" w:rsidRDefault="0011775E" w:rsidP="0011775E">
                            <w:pPr>
                              <w:pStyle w:val="NoSpacing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11775E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Get 20 extra points upon registration!</w:t>
                            </w:r>
                          </w:p>
                          <w:p w:rsidR="0011775E" w:rsidRPr="0011775E" w:rsidRDefault="0011775E" w:rsidP="0011775E">
                            <w:pPr>
                              <w:pStyle w:val="NoSpacing"/>
                              <w:rPr>
                                <w:color w:val="FFFFFF" w:themeColor="background1"/>
                              </w:rPr>
                            </w:pPr>
                          </w:p>
                          <w:p w:rsidR="003C3497" w:rsidRPr="007D1479" w:rsidRDefault="003C3497" w:rsidP="003C3497">
                            <w:pPr>
                              <w:pStyle w:val="NoSpacing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2" o:spid="_x0000_s1040" type="#_x0000_t202" style="position:absolute;margin-left:-12.75pt;margin-top:305.25pt;width:201.75pt;height:34.05pt;z-index:251613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" filled="f" stroked="f">
                <v:textbox style="mso-fit-shape-to-text:t">
                  <w:txbxContent>
                    <w:p w:rsidR="0011775E" w:rsidRPr="0011775E" w:rsidRDefault="0011775E" w:rsidP="0011775E">
                      <w:pPr>
                        <w:pStyle w:val="NoSpacing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11775E">
                        <w:rPr>
                          <w:color w:val="FFFFFF" w:themeColor="background1"/>
                          <w:sz w:val="24"/>
                          <w:szCs w:val="24"/>
                        </w:rPr>
                        <w:t>Get 20 extra points upon registration!</w:t>
                      </w:r>
                    </w:p>
                    <w:p w:rsidR="0011775E" w:rsidRPr="0011775E" w:rsidRDefault="0011775E" w:rsidP="0011775E">
                      <w:pPr>
                        <w:pStyle w:val="NoSpacing"/>
                        <w:rPr>
                          <w:color w:val="FFFFFF" w:themeColor="background1"/>
                        </w:rPr>
                      </w:pPr>
                    </w:p>
                    <w:p w:rsidR="003C3497" w:rsidRPr="007D1479" w:rsidRDefault="003C3497" w:rsidP="003C3497">
                      <w:pPr>
                        <w:pStyle w:val="NoSpacing"/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594240" behindDoc="0" locked="0" layoutInCell="1" allowOverlap="1">
                <wp:simplePos x="0" y="0"/>
                <wp:positionH relativeFrom="column">
                  <wp:posOffset>3457575</wp:posOffset>
                </wp:positionH>
                <wp:positionV relativeFrom="paragraph">
                  <wp:posOffset>-314325</wp:posOffset>
                </wp:positionV>
                <wp:extent cx="2638425" cy="2213610"/>
                <wp:effectExtent l="15875" t="15875" r="12700" b="18415"/>
                <wp:wrapNone/>
                <wp:docPr id="26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38425" cy="221361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C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FED922E" id="Rectangle 7" o:spid="_x0000_s1026" style="position:absolute;margin-left:272.25pt;margin-top:-24.75pt;width:207.75pt;height:174.3pt;z-index:251594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" filled="f" strokecolor="#c00000" strokeweight="1.5pt">
                <v:stroke dashstyle="dash"/>
              </v:rect>
            </w:pict>
          </mc:Fallback>
        </mc:AlternateContent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554304" behindDoc="0" locked="0" layoutInCell="1" allowOverlap="1">
                <wp:simplePos x="0" y="0"/>
                <wp:positionH relativeFrom="column">
                  <wp:posOffset>3467100</wp:posOffset>
                </wp:positionH>
                <wp:positionV relativeFrom="paragraph">
                  <wp:posOffset>428625</wp:posOffset>
                </wp:positionV>
                <wp:extent cx="2638425" cy="914400"/>
                <wp:effectExtent l="0" t="0" r="3175" b="3175"/>
                <wp:wrapNone/>
                <wp:docPr id="25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0800000">
                          <a:off x="0" y="0"/>
                          <a:ext cx="2638425" cy="914400"/>
                        </a:xfrm>
                        <a:prstGeom prst="foldedCorner">
                          <a:avLst>
                            <a:gd name="adj" fmla="val 22958"/>
                          </a:avLst>
                        </a:prstGeom>
                        <a:solidFill>
                          <a:srgbClr val="FFFF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3497" w:rsidRPr="000E793F" w:rsidRDefault="000E793F" w:rsidP="000E793F">
                            <w:pPr>
                              <w:pStyle w:val="NoSpacing"/>
                              <w:jc w:val="center"/>
                              <w:rPr>
                                <w:rFonts w:ascii="Comic Sans MS" w:hAnsi="Comic Sans MS"/>
                                <w:sz w:val="72"/>
                                <w:szCs w:val="72"/>
                              </w:rPr>
                            </w:pPr>
                            <w:r w:rsidRPr="000E793F">
                              <w:rPr>
                                <w:rFonts w:ascii="Comic Sans MS" w:hAnsi="Comic Sans MS"/>
                                <w:sz w:val="72"/>
                                <w:szCs w:val="72"/>
                              </w:rPr>
                              <w:t>CzvjP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AutoShape 6" o:spid="_x0000_s1041" type="#_x0000_t65" style="position:absolute;margin-left:273pt;margin-top:33.75pt;width:207.75pt;height:1in;rotation:180;z-index:251554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" adj="16641" fillcolor="yellow" stroked="f">
                <v:textbox>
                  <w:txbxContent>
                    <w:p w:rsidR="003C3497" w:rsidRPr="000E793F" w:rsidRDefault="000E793F" w:rsidP="000E793F">
                      <w:pPr>
                        <w:pStyle w:val="NoSpacing"/>
                        <w:jc w:val="center"/>
                        <w:rPr>
                          <w:rFonts w:ascii="Comic Sans MS" w:hAnsi="Comic Sans MS"/>
                          <w:sz w:val="72"/>
                          <w:szCs w:val="72"/>
                        </w:rPr>
                      </w:pPr>
                      <w:r w:rsidRPr="000E793F">
                        <w:rPr>
                          <w:rFonts w:ascii="Comic Sans MS" w:hAnsi="Comic Sans MS"/>
                          <w:sz w:val="72"/>
                          <w:szCs w:val="72"/>
                        </w:rPr>
                        <w:t>CzvjP6</w:t>
                      </w:r>
                    </w:p>
                  </w:txbxContent>
                </v:textbox>
              </v:shape>
            </w:pict>
          </mc:Fallback>
        </mc:AlternateContent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597312" behindDoc="0" locked="0" layoutInCell="1" allowOverlap="1">
                <wp:simplePos x="0" y="0"/>
                <wp:positionH relativeFrom="column">
                  <wp:posOffset>3552825</wp:posOffset>
                </wp:positionH>
                <wp:positionV relativeFrom="paragraph">
                  <wp:posOffset>1457325</wp:posOffset>
                </wp:positionV>
                <wp:extent cx="2562225" cy="432435"/>
                <wp:effectExtent l="0" t="0" r="6350" b="2540"/>
                <wp:wrapNone/>
                <wp:docPr id="23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4324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1775E" w:rsidRPr="0011775E" w:rsidRDefault="0011775E" w:rsidP="0011775E">
                            <w:pPr>
                              <w:pStyle w:val="NoSpacing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11775E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Get 20 extra points upon registration!</w:t>
                            </w:r>
                          </w:p>
                          <w:p w:rsidR="003C3497" w:rsidRPr="0011775E" w:rsidRDefault="003C3497" w:rsidP="003C3497">
                            <w:pPr>
                              <w:pStyle w:val="NoSpacing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8" o:spid="_x0000_s1042" type="#_x0000_t202" style="position:absolute;margin-left:279.75pt;margin-top:114.75pt;width:201.75pt;height:34.05pt;z-index:251597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" filled="f" stroked="f">
                <v:textbox style="mso-fit-shape-to-text:t">
                  <w:txbxContent>
                    <w:p w:rsidR="0011775E" w:rsidRPr="0011775E" w:rsidRDefault="0011775E" w:rsidP="0011775E">
                      <w:pPr>
                        <w:pStyle w:val="NoSpacing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11775E">
                        <w:rPr>
                          <w:color w:val="FFFFFF" w:themeColor="background1"/>
                          <w:sz w:val="24"/>
                          <w:szCs w:val="24"/>
                        </w:rPr>
                        <w:t>Get 20 extra points upon registration!</w:t>
                      </w:r>
                    </w:p>
                    <w:p w:rsidR="003C3497" w:rsidRPr="0011775E" w:rsidRDefault="003C3497" w:rsidP="003C3497">
                      <w:pPr>
                        <w:pStyle w:val="NoSpacing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B7473">
        <w:rPr>
          <w:noProof/>
          <w:lang w:eastAsia="zh-CN"/>
        </w:rPr>
        <w:drawing>
          <wp:anchor distT="36576" distB="36576" distL="36576" distR="36576" simplePos="0" relativeHeight="251567616" behindDoc="0" locked="0" layoutInCell="1" allowOverlap="1">
            <wp:simplePos x="0" y="0"/>
            <wp:positionH relativeFrom="column">
              <wp:posOffset>-200025</wp:posOffset>
            </wp:positionH>
            <wp:positionV relativeFrom="paragraph">
              <wp:posOffset>-247650</wp:posOffset>
            </wp:positionV>
            <wp:extent cx="471805" cy="495300"/>
            <wp:effectExtent l="0" t="0" r="4445" b="0"/>
            <wp:wrapNone/>
            <wp:docPr id="9" name="Picture 6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 l="24789" t="13158" r="28210" b="20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805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566592" behindDoc="0" locked="0" layoutInCell="1" allowOverlap="1">
                <wp:simplePos x="0" y="0"/>
                <wp:positionH relativeFrom="column">
                  <wp:posOffset>-247650</wp:posOffset>
                </wp:positionH>
                <wp:positionV relativeFrom="paragraph">
                  <wp:posOffset>438150</wp:posOffset>
                </wp:positionV>
                <wp:extent cx="2638425" cy="914400"/>
                <wp:effectExtent l="6350" t="6350" r="0" b="6350"/>
                <wp:wrapNone/>
                <wp:docPr id="21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0800000">
                          <a:off x="0" y="0"/>
                          <a:ext cx="2638425" cy="914400"/>
                        </a:xfrm>
                        <a:prstGeom prst="foldedCorner">
                          <a:avLst>
                            <a:gd name="adj" fmla="val 22958"/>
                          </a:avLst>
                        </a:prstGeom>
                        <a:solidFill>
                          <a:srgbClr val="FFFF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C0E6B" w:rsidRPr="000E793F" w:rsidRDefault="000E793F" w:rsidP="000E793F">
                            <w:pPr>
                              <w:pStyle w:val="NoSpacing"/>
                              <w:jc w:val="center"/>
                              <w:rPr>
                                <w:rFonts w:ascii="Comic Sans MS" w:hAnsi="Comic Sans MS"/>
                                <w:sz w:val="72"/>
                                <w:szCs w:val="72"/>
                              </w:rPr>
                            </w:pPr>
                            <w:r w:rsidRPr="000E793F">
                              <w:rPr>
                                <w:rFonts w:ascii="Comic Sans MS" w:hAnsi="Comic Sans MS"/>
                                <w:sz w:val="72"/>
                                <w:szCs w:val="72"/>
                              </w:rPr>
                              <w:t>mh7ft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AutoShape 3" o:spid="_x0000_s1043" type="#_x0000_t65" style="position:absolute;margin-left:-19.5pt;margin-top:34.5pt;width:207.75pt;height:1in;rotation:180;z-index:251566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" adj="16641" fillcolor="yellow" stroked="f">
                <v:textbox>
                  <w:txbxContent>
                    <w:p w:rsidR="006C0E6B" w:rsidRPr="000E793F" w:rsidRDefault="000E793F" w:rsidP="000E793F">
                      <w:pPr>
                        <w:pStyle w:val="NoSpacing"/>
                        <w:jc w:val="center"/>
                        <w:rPr>
                          <w:rFonts w:ascii="Comic Sans MS" w:hAnsi="Comic Sans MS"/>
                          <w:sz w:val="72"/>
                          <w:szCs w:val="72"/>
                        </w:rPr>
                      </w:pPr>
                      <w:r w:rsidRPr="000E793F">
                        <w:rPr>
                          <w:rFonts w:ascii="Comic Sans MS" w:hAnsi="Comic Sans MS"/>
                          <w:sz w:val="72"/>
                          <w:szCs w:val="72"/>
                        </w:rPr>
                        <w:t>mh7ftx</w:t>
                      </w:r>
                    </w:p>
                  </w:txbxContent>
                </v:textbox>
              </v:shape>
            </w:pict>
          </mc:Fallback>
        </mc:AlternateContent>
      </w:r>
      <w:r w:rsidR="00DB7473">
        <w:rPr>
          <w:noProof/>
          <w:lang w:eastAsia="zh-CN"/>
        </w:rPr>
        <w:drawing>
          <wp:anchor distT="36576" distB="36576" distL="36576" distR="36576" simplePos="0" relativeHeight="251565568" behindDoc="0" locked="0" layoutInCell="1" allowOverlap="1">
            <wp:simplePos x="0" y="0"/>
            <wp:positionH relativeFrom="column">
              <wp:posOffset>1543049</wp:posOffset>
            </wp:positionH>
            <wp:positionV relativeFrom="paragraph">
              <wp:posOffset>-304801</wp:posOffset>
            </wp:positionV>
            <wp:extent cx="847725" cy="721891"/>
            <wp:effectExtent l="19050" t="0" r="9525" b="0"/>
            <wp:wrapNone/>
            <wp:docPr id="11" name="Picture 6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 l="50894" t="38329"/>
                    <a:stretch>
                      <a:fillRect/>
                    </a:stretch>
                  </pic:blipFill>
                  <pic:spPr bwMode="auto">
                    <a:xfrm rot="10800000" flipH="1">
                      <a:off x="0" y="0"/>
                      <a:ext cx="847725" cy="7218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568640" behindDoc="0" locked="0" layoutInCell="1" allowOverlap="1">
                <wp:simplePos x="0" y="0"/>
                <wp:positionH relativeFrom="column">
                  <wp:posOffset>-257175</wp:posOffset>
                </wp:positionH>
                <wp:positionV relativeFrom="paragraph">
                  <wp:posOffset>-304800</wp:posOffset>
                </wp:positionV>
                <wp:extent cx="2638425" cy="2213610"/>
                <wp:effectExtent l="9525" t="12700" r="19050" b="8890"/>
                <wp:wrapNone/>
                <wp:docPr id="20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38425" cy="221361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C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4A6520E" id="Rectangle 5" o:spid="_x0000_s1026" style="position:absolute;margin-left:-20.25pt;margin-top:-24pt;width:207.75pt;height:174.3pt;z-index:251568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" filled="f" strokecolor="#c00000" strokeweight="1.5pt">
                <v:stroke dashstyle="dash"/>
              </v:rect>
            </w:pict>
          </mc:Fallback>
        </mc:AlternateContent>
      </w:r>
      <w:r w:rsidR="00333BFB">
        <w:rPr>
          <w:noProof/>
          <w:lang w:eastAsia="zh-CN"/>
        </w:rPr>
        <w:drawing>
          <wp:anchor distT="36576" distB="36576" distL="36576" distR="36576" simplePos="0" relativeHeight="251569664" behindDoc="0" locked="0" layoutInCell="1" allowOverlap="1">
            <wp:simplePos x="0" y="0"/>
            <wp:positionH relativeFrom="column">
              <wp:posOffset>-247650</wp:posOffset>
            </wp:positionH>
            <wp:positionV relativeFrom="paragraph">
              <wp:posOffset>971550</wp:posOffset>
            </wp:positionV>
            <wp:extent cx="2638425" cy="952500"/>
            <wp:effectExtent l="19050" t="0" r="9525" b="0"/>
            <wp:wrapNone/>
            <wp:docPr id="10" name="Picture 6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00E00">
        <w:rPr>
          <w:noProof/>
          <w:lang w:eastAsia="zh-CN"/>
        </w:rPr>
        <w:t>\</w:t>
      </w:r>
    </w:p>
    <w:sectPr w:rsidR="007009E9" w:rsidSect="007009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4E"/>
    <w:family w:val="auto"/>
    <w:pitch w:val="variable"/>
    <w:sig w:usb0="00000001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TI2NTA1MjM2MjRX0lEKTi0uzszPAykwrQUAPxn94SwAAAA="/>
  </w:docVars>
  <w:rsids>
    <w:rsidRoot w:val="00174C13"/>
    <w:rsid w:val="00037373"/>
    <w:rsid w:val="000E793F"/>
    <w:rsid w:val="0011775E"/>
    <w:rsid w:val="0012435C"/>
    <w:rsid w:val="0014660E"/>
    <w:rsid w:val="0015630E"/>
    <w:rsid w:val="00172226"/>
    <w:rsid w:val="00174C13"/>
    <w:rsid w:val="001A2387"/>
    <w:rsid w:val="00237AEA"/>
    <w:rsid w:val="00240940"/>
    <w:rsid w:val="0031487A"/>
    <w:rsid w:val="00333BFB"/>
    <w:rsid w:val="00340D78"/>
    <w:rsid w:val="00361D4B"/>
    <w:rsid w:val="003C3497"/>
    <w:rsid w:val="00423E65"/>
    <w:rsid w:val="006044A4"/>
    <w:rsid w:val="00624C64"/>
    <w:rsid w:val="006C0E6B"/>
    <w:rsid w:val="007009E9"/>
    <w:rsid w:val="00755CE7"/>
    <w:rsid w:val="007D1479"/>
    <w:rsid w:val="008C74CD"/>
    <w:rsid w:val="008E5AD1"/>
    <w:rsid w:val="00900E00"/>
    <w:rsid w:val="00A27892"/>
    <w:rsid w:val="00AE0907"/>
    <w:rsid w:val="00DB7473"/>
    <w:rsid w:val="00EB632C"/>
    <w:rsid w:val="00FC0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/"/>
  <w15:docId w15:val="{B3F6D364-626B-447C-904E-0C9B54BEA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009E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373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7373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03737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88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7</Words>
  <Characters>41</Characters>
  <Application>Microsoft Office Word</Application>
  <DocSecurity>0</DocSecurity>
  <Lines>1</Lines>
  <Paragraphs>1</Paragraphs>
  <ScaleCrop>false</ScaleCrop>
  <Company/>
  <LinksUpToDate>false</LinksUpToDate>
  <CharactersWithSpaces>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hammad Ali</dc:creator>
  <cp:lastModifiedBy>Zack Light</cp:lastModifiedBy>
  <cp:revision>8</cp:revision>
  <dcterms:created xsi:type="dcterms:W3CDTF">2014-12-25T14:28:00Z</dcterms:created>
  <dcterms:modified xsi:type="dcterms:W3CDTF">2017-11-03T20:54:00Z</dcterms:modified>
</cp:coreProperties>
</file>